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5D2B2" w14:textId="77777777" w:rsidR="00B44ACD" w:rsidRPr="00A81F5A" w:rsidRDefault="00B44ACD" w:rsidP="005F32EB">
      <w:pPr>
        <w:spacing w:after="0" w:line="240" w:lineRule="auto"/>
        <w:rPr>
          <w:rFonts w:ascii="Times New Roman" w:hAnsi="Times New Roman" w:cs="Times New Roman"/>
        </w:rPr>
      </w:pPr>
    </w:p>
    <w:p w14:paraId="13C0CCD6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667EDCDF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2BEC3A85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caps/>
          <w:u w:val="single"/>
        </w:rPr>
      </w:pPr>
      <w:r w:rsidRPr="00A81F5A">
        <w:rPr>
          <w:rFonts w:ascii="Times New Roman" w:hAnsi="Times New Roman" w:cs="Times New Roman"/>
          <w:caps/>
          <w:u w:val="single"/>
        </w:rPr>
        <w:t>title of dissertation goes here underlined and in all caps</w:t>
      </w:r>
    </w:p>
    <w:p w14:paraId="208DBC30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caps/>
          <w:u w:val="single"/>
        </w:rPr>
      </w:pPr>
    </w:p>
    <w:p w14:paraId="787935EE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by</w:t>
      </w:r>
    </w:p>
    <w:p w14:paraId="5D16EA03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531C6D59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GMU Student</w:t>
      </w:r>
    </w:p>
    <w:p w14:paraId="049BDDA1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A Dissertation</w:t>
      </w:r>
    </w:p>
    <w:p w14:paraId="6A922B59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Submitted to the</w:t>
      </w:r>
    </w:p>
    <w:p w14:paraId="0495E893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Graduate Faculty</w:t>
      </w:r>
    </w:p>
    <w:p w14:paraId="060810D2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of</w:t>
      </w:r>
    </w:p>
    <w:p w14:paraId="7E79EB5A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George Mason University</w:t>
      </w:r>
    </w:p>
    <w:p w14:paraId="2646DC33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in Partial Fulfillment of</w:t>
      </w:r>
    </w:p>
    <w:p w14:paraId="077A57CA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The Requirements for the Degree</w:t>
      </w:r>
    </w:p>
    <w:p w14:paraId="7B8689E4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of</w:t>
      </w:r>
    </w:p>
    <w:p w14:paraId="7364E1CB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Doctor of Philosophy</w:t>
      </w:r>
    </w:p>
    <w:p w14:paraId="00370D3B" w14:textId="016C446F" w:rsidR="005F32EB" w:rsidRPr="00A81F5A" w:rsidRDefault="00A81F5A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Health</w:t>
      </w:r>
    </w:p>
    <w:p w14:paraId="5B0333E0" w14:textId="77777777" w:rsidR="005F32EB" w:rsidRPr="00A81F5A" w:rsidRDefault="005F32EB" w:rsidP="005F32EB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4E9EEFF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Committee:</w:t>
      </w:r>
    </w:p>
    <w:p w14:paraId="3D826D9A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4FB372ED" w14:textId="55CE754B" w:rsidR="005F32EB" w:rsidRPr="00A81F5A" w:rsidRDefault="005F32EB" w:rsidP="00BA67BE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r w:rsidR="00BA67BE" w:rsidRPr="00A81F5A">
        <w:rPr>
          <w:rFonts w:ascii="Times New Roman" w:hAnsi="Times New Roman" w:cs="Times New Roman"/>
        </w:rPr>
        <w:t>Firstname Lastname</w:t>
      </w:r>
      <w:r w:rsidRPr="00A81F5A">
        <w:rPr>
          <w:rFonts w:ascii="Times New Roman" w:hAnsi="Times New Roman" w:cs="Times New Roman"/>
        </w:rPr>
        <w:t xml:space="preserve">, </w:t>
      </w:r>
      <w:r w:rsidR="008401FC" w:rsidRPr="00A81F5A">
        <w:rPr>
          <w:rFonts w:ascii="Times New Roman" w:hAnsi="Times New Roman" w:cs="Times New Roman"/>
        </w:rPr>
        <w:t xml:space="preserve">Ph.D., </w:t>
      </w:r>
      <w:r w:rsidR="0060719E">
        <w:rPr>
          <w:rFonts w:ascii="Times New Roman" w:hAnsi="Times New Roman" w:cs="Times New Roman"/>
        </w:rPr>
        <w:t xml:space="preserve">Committee </w:t>
      </w:r>
      <w:r w:rsidRPr="00A81F5A">
        <w:rPr>
          <w:rFonts w:ascii="Times New Roman" w:hAnsi="Times New Roman" w:cs="Times New Roman"/>
        </w:rPr>
        <w:t>Chair</w:t>
      </w:r>
    </w:p>
    <w:p w14:paraId="324CE0F7" w14:textId="2CC2B7C2" w:rsidR="005F32EB" w:rsidRPr="00A81F5A" w:rsidRDefault="00BC1D48" w:rsidP="005F32EB">
      <w:pPr>
        <w:spacing w:after="0" w:line="240" w:lineRule="auto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  <w:r w:rsidRPr="00A81F5A">
        <w:rPr>
          <w:rFonts w:ascii="Times New Roman" w:hAnsi="Times New Roman" w:cs="Times New Roman"/>
        </w:rPr>
        <w:tab/>
      </w:r>
    </w:p>
    <w:p w14:paraId="4A5F28AA" w14:textId="77777777" w:rsidR="005F32EB" w:rsidRPr="00A81F5A" w:rsidRDefault="005F32EB" w:rsidP="00C1560D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r w:rsidR="00BA67BE" w:rsidRPr="00A81F5A">
        <w:rPr>
          <w:rFonts w:ascii="Times New Roman" w:hAnsi="Times New Roman" w:cs="Times New Roman"/>
        </w:rPr>
        <w:t>Firstname Lastname</w:t>
      </w:r>
      <w:r w:rsidRPr="00A81F5A">
        <w:rPr>
          <w:rFonts w:ascii="Times New Roman" w:hAnsi="Times New Roman" w:cs="Times New Roman"/>
        </w:rPr>
        <w:t xml:space="preserve">, </w:t>
      </w:r>
      <w:r w:rsidR="008401FC" w:rsidRPr="00A81F5A">
        <w:rPr>
          <w:rFonts w:ascii="Times New Roman" w:hAnsi="Times New Roman" w:cs="Times New Roman"/>
        </w:rPr>
        <w:t xml:space="preserve">PhD., </w:t>
      </w:r>
      <w:r w:rsidR="00C1560D" w:rsidRPr="00A81F5A">
        <w:rPr>
          <w:rFonts w:ascii="Times New Roman" w:hAnsi="Times New Roman" w:cs="Times New Roman"/>
        </w:rPr>
        <w:t>Committee Member</w:t>
      </w:r>
    </w:p>
    <w:p w14:paraId="3FA7DFCB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26414703" w14:textId="77777777" w:rsidR="005F32EB" w:rsidRPr="00A81F5A" w:rsidRDefault="005F32EB" w:rsidP="00C1560D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r w:rsidR="00BA67BE" w:rsidRPr="00A81F5A">
        <w:rPr>
          <w:rFonts w:ascii="Times New Roman" w:hAnsi="Times New Roman" w:cs="Times New Roman"/>
        </w:rPr>
        <w:t>Firstname Lastname</w:t>
      </w:r>
      <w:r w:rsidRPr="00A81F5A">
        <w:rPr>
          <w:rFonts w:ascii="Times New Roman" w:hAnsi="Times New Roman" w:cs="Times New Roman"/>
        </w:rPr>
        <w:t xml:space="preserve">, </w:t>
      </w:r>
      <w:r w:rsidR="008401FC" w:rsidRPr="00A81F5A">
        <w:rPr>
          <w:rFonts w:ascii="Times New Roman" w:hAnsi="Times New Roman" w:cs="Times New Roman"/>
        </w:rPr>
        <w:t xml:space="preserve">Ph.D., </w:t>
      </w:r>
      <w:r w:rsidR="00C1560D" w:rsidRPr="00A81F5A">
        <w:rPr>
          <w:rFonts w:ascii="Times New Roman" w:hAnsi="Times New Roman" w:cs="Times New Roman"/>
        </w:rPr>
        <w:t>Committee Member</w:t>
      </w:r>
    </w:p>
    <w:p w14:paraId="314E16E2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1BD098F2" w14:textId="77777777" w:rsidR="005F32EB" w:rsidRPr="00A81F5A" w:rsidRDefault="005F32EB" w:rsidP="00C1560D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r w:rsidR="00BA67BE" w:rsidRPr="00A81F5A">
        <w:rPr>
          <w:rFonts w:ascii="Times New Roman" w:hAnsi="Times New Roman" w:cs="Times New Roman"/>
        </w:rPr>
        <w:t>Firstname Lastname</w:t>
      </w:r>
      <w:r w:rsidRPr="00A81F5A">
        <w:rPr>
          <w:rFonts w:ascii="Times New Roman" w:hAnsi="Times New Roman" w:cs="Times New Roman"/>
        </w:rPr>
        <w:t xml:space="preserve">, </w:t>
      </w:r>
      <w:r w:rsidR="008401FC" w:rsidRPr="00A81F5A">
        <w:rPr>
          <w:rFonts w:ascii="Times New Roman" w:hAnsi="Times New Roman" w:cs="Times New Roman"/>
        </w:rPr>
        <w:t xml:space="preserve">Ph.D., </w:t>
      </w:r>
      <w:r w:rsidR="00710312" w:rsidRPr="00A81F5A">
        <w:rPr>
          <w:rFonts w:ascii="Times New Roman" w:hAnsi="Times New Roman" w:cs="Times New Roman"/>
        </w:rPr>
        <w:t>Committee Member</w:t>
      </w:r>
    </w:p>
    <w:p w14:paraId="2C884246" w14:textId="77777777" w:rsidR="005F32EB" w:rsidRPr="00A81F5A" w:rsidRDefault="005F32EB" w:rsidP="005F32EB">
      <w:pPr>
        <w:spacing w:after="0" w:line="240" w:lineRule="auto"/>
        <w:rPr>
          <w:rFonts w:ascii="Times New Roman" w:hAnsi="Times New Roman" w:cs="Times New Roman"/>
        </w:rPr>
      </w:pPr>
    </w:p>
    <w:p w14:paraId="0263406A" w14:textId="4077F114" w:rsidR="005F32EB" w:rsidRPr="00A81F5A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r w:rsidR="00BF0E6E" w:rsidRPr="00A81F5A">
        <w:rPr>
          <w:rFonts w:ascii="Times New Roman" w:hAnsi="Times New Roman" w:cs="Times New Roman"/>
        </w:rPr>
        <w:t>Jhumka Gupta, Ph.D., Program Director</w:t>
      </w:r>
      <w:r w:rsidR="00BF0E6E" w:rsidRPr="00A81F5A">
        <w:rPr>
          <w:rFonts w:ascii="Times New Roman" w:hAnsi="Times New Roman" w:cs="Times New Roman"/>
        </w:rPr>
        <w:t xml:space="preserve"> </w:t>
      </w:r>
    </w:p>
    <w:p w14:paraId="797A0A85" w14:textId="59F28A73" w:rsidR="00BC1D48" w:rsidRPr="00A81F5A" w:rsidRDefault="00BC1D48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</w:p>
    <w:p w14:paraId="5468608F" w14:textId="08A91F23" w:rsidR="00BF0E6E" w:rsidRPr="00A81F5A" w:rsidRDefault="00BC1D48" w:rsidP="00BF0E6E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</w:r>
      <w:r w:rsidR="00BF0E6E" w:rsidRPr="00A81F5A">
        <w:rPr>
          <w:rFonts w:ascii="Times New Roman" w:hAnsi="Times New Roman" w:cs="Times New Roman"/>
        </w:rPr>
        <w:t xml:space="preserve">Firstname Lastname, Ph.D., Department Chair, </w:t>
      </w:r>
      <w:r w:rsidR="00BF0E6E">
        <w:rPr>
          <w:rFonts w:ascii="Times New Roman" w:hAnsi="Times New Roman" w:cs="Times New Roman"/>
        </w:rPr>
        <w:t xml:space="preserve">Global and Community </w:t>
      </w:r>
      <w:r w:rsidR="00BF0E6E" w:rsidRPr="00A81F5A">
        <w:rPr>
          <w:rFonts w:ascii="Times New Roman" w:hAnsi="Times New Roman" w:cs="Times New Roman"/>
        </w:rPr>
        <w:t>Health</w:t>
      </w:r>
    </w:p>
    <w:p w14:paraId="48B64601" w14:textId="434D350D" w:rsidR="00BC1D48" w:rsidRPr="00A81F5A" w:rsidRDefault="00BC1D48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</w:p>
    <w:p w14:paraId="2F656F66" w14:textId="77777777" w:rsidR="00A81F5A" w:rsidRPr="00A81F5A" w:rsidRDefault="00A81F5A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</w:p>
    <w:p w14:paraId="72779780" w14:textId="782854C0" w:rsidR="00A81F5A" w:rsidRPr="00A81F5A" w:rsidRDefault="00A81F5A" w:rsidP="00A81F5A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__________________________________________</w:t>
      </w:r>
      <w:r w:rsidRPr="00A81F5A">
        <w:rPr>
          <w:rFonts w:ascii="Times New Roman" w:hAnsi="Times New Roman" w:cs="Times New Roman"/>
        </w:rPr>
        <w:tab/>
        <w:t>Firstname Lastname, Ph.D., Dean, College of Public Health</w:t>
      </w:r>
    </w:p>
    <w:p w14:paraId="077018E4" w14:textId="77777777" w:rsidR="00A81F5A" w:rsidRPr="00A81F5A" w:rsidRDefault="00A81F5A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</w:p>
    <w:p w14:paraId="34AAD2D6" w14:textId="77777777" w:rsidR="005F32EB" w:rsidRPr="00A81F5A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</w:p>
    <w:p w14:paraId="7C51994D" w14:textId="77777777" w:rsidR="005F32EB" w:rsidRPr="00A81F5A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>Date: __________________________</w:t>
      </w:r>
      <w:r w:rsidR="009D2F4C" w:rsidRPr="00A81F5A">
        <w:rPr>
          <w:rFonts w:ascii="Times New Roman" w:hAnsi="Times New Roman" w:cs="Times New Roman"/>
        </w:rPr>
        <w:t>___________</w:t>
      </w:r>
      <w:r w:rsidR="009D2F4C" w:rsidRPr="00A81F5A">
        <w:rPr>
          <w:rFonts w:ascii="Times New Roman" w:hAnsi="Times New Roman" w:cs="Times New Roman"/>
        </w:rPr>
        <w:tab/>
      </w:r>
      <w:r w:rsidR="00097B60" w:rsidRPr="00A81F5A">
        <w:rPr>
          <w:rFonts w:ascii="Times New Roman" w:hAnsi="Times New Roman" w:cs="Times New Roman"/>
        </w:rPr>
        <w:t>[Season]</w:t>
      </w:r>
      <w:r w:rsidR="008401FC" w:rsidRPr="00A81F5A">
        <w:rPr>
          <w:rFonts w:ascii="Times New Roman" w:hAnsi="Times New Roman" w:cs="Times New Roman"/>
        </w:rPr>
        <w:t xml:space="preserve"> </w:t>
      </w:r>
      <w:r w:rsidR="000E7C60" w:rsidRPr="00A81F5A">
        <w:rPr>
          <w:rFonts w:ascii="Times New Roman" w:hAnsi="Times New Roman" w:cs="Times New Roman"/>
        </w:rPr>
        <w:t xml:space="preserve">Semester </w:t>
      </w:r>
      <w:r w:rsidR="00097B60" w:rsidRPr="00A81F5A">
        <w:rPr>
          <w:rFonts w:ascii="Times New Roman" w:hAnsi="Times New Roman" w:cs="Times New Roman"/>
        </w:rPr>
        <w:t>[Year]</w:t>
      </w:r>
    </w:p>
    <w:p w14:paraId="61730C5E" w14:textId="77777777" w:rsidR="005F32EB" w:rsidRPr="00A81F5A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ab/>
        <w:t>George Mason University</w:t>
      </w:r>
    </w:p>
    <w:p w14:paraId="15AE537C" w14:textId="77777777" w:rsidR="005F32EB" w:rsidRPr="00A81F5A" w:rsidRDefault="005F32EB" w:rsidP="003157D5">
      <w:pPr>
        <w:spacing w:after="0" w:line="240" w:lineRule="auto"/>
        <w:ind w:left="5760" w:hanging="5760"/>
        <w:rPr>
          <w:rFonts w:ascii="Times New Roman" w:hAnsi="Times New Roman" w:cs="Times New Roman"/>
        </w:rPr>
      </w:pPr>
      <w:r w:rsidRPr="00A81F5A">
        <w:rPr>
          <w:rFonts w:ascii="Times New Roman" w:hAnsi="Times New Roman" w:cs="Times New Roman"/>
        </w:rPr>
        <w:tab/>
        <w:t>Fairfax, VA</w:t>
      </w:r>
    </w:p>
    <w:sectPr w:rsidR="005F32EB" w:rsidRPr="00A81F5A" w:rsidSect="00BA54DA">
      <w:pgSz w:w="12240" w:h="15840"/>
      <w:pgMar w:top="1800" w:right="1440" w:bottom="180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MDI1MrYwMDC1NLVU0lEKTi0uzszPAykwrAUAuPy7jywAAAA="/>
  </w:docVars>
  <w:rsids>
    <w:rsidRoot w:val="005F32EB"/>
    <w:rsid w:val="00097B60"/>
    <w:rsid w:val="000E7C60"/>
    <w:rsid w:val="001F6F72"/>
    <w:rsid w:val="0021166C"/>
    <w:rsid w:val="003157D5"/>
    <w:rsid w:val="003D3BE5"/>
    <w:rsid w:val="0042555C"/>
    <w:rsid w:val="004A77E7"/>
    <w:rsid w:val="005F32EB"/>
    <w:rsid w:val="0060719E"/>
    <w:rsid w:val="00654964"/>
    <w:rsid w:val="00710312"/>
    <w:rsid w:val="008401FC"/>
    <w:rsid w:val="00892410"/>
    <w:rsid w:val="009D2F4C"/>
    <w:rsid w:val="00A81F5A"/>
    <w:rsid w:val="00AC5CBA"/>
    <w:rsid w:val="00B44ACD"/>
    <w:rsid w:val="00BA54DA"/>
    <w:rsid w:val="00BA67BE"/>
    <w:rsid w:val="00BC1D48"/>
    <w:rsid w:val="00BF0E6E"/>
    <w:rsid w:val="00C1560D"/>
    <w:rsid w:val="00C21478"/>
    <w:rsid w:val="00ED4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0C5C96"/>
  <w15:docId w15:val="{13F5E6C9-ABCD-4D42-B1A7-C7B773EC3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5C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CB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D3B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rary Systems Office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VANS</dc:creator>
  <cp:lastModifiedBy>Jhumka Gupta</cp:lastModifiedBy>
  <cp:revision>8</cp:revision>
  <dcterms:created xsi:type="dcterms:W3CDTF">2024-02-07T15:38:00Z</dcterms:created>
  <dcterms:modified xsi:type="dcterms:W3CDTF">2024-02-16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f3caa6baa8387898afa401efc557e3af8e8b89be9d0fab83e1c45018c8f4e4</vt:lpwstr>
  </property>
</Properties>
</file>